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B2533B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B2533B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1A55495" w:rsidR="0000007A" w:rsidRPr="00DE7D30" w:rsidRDefault="007D593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7D5937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B2533B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B51462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D5937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DC70EE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B2533B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7B5AD4" w:rsidR="0000007A" w:rsidRPr="00DE7D30" w:rsidRDefault="007D5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D5937">
              <w:rPr>
                <w:rFonts w:ascii="Arial" w:hAnsi="Arial" w:cs="Arial"/>
                <w:b/>
                <w:szCs w:val="28"/>
                <w:lang w:val="en-GB"/>
              </w:rPr>
              <w:t>Modern Chinese Frame Free Trade Economy</w:t>
            </w:r>
          </w:p>
        </w:tc>
      </w:tr>
      <w:tr w:rsidR="00CF0BBB" w:rsidRPr="00DE7D30" w14:paraId="6D508B1C" w14:textId="77777777" w:rsidTr="00B2533B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24CC59" w:rsidR="00CF0BBB" w:rsidRPr="00DE7D30" w:rsidRDefault="007D5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10B96FAD" w:rsidR="00204D68" w:rsidRPr="00DE7D30" w:rsidRDefault="00B1725B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725B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topic is interesting in light of the commitment to sustainable development of nations and the commitment to the 17 Sustainable Development Goals.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675FA206" w:rsidR="00D9392F" w:rsidRPr="00DE7D30" w:rsidRDefault="009A6D5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7010282F" w:rsidR="00D9392F" w:rsidRPr="00DE7D30" w:rsidRDefault="009A6D5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27E68CAC" w:rsidR="00FB3DE3" w:rsidRPr="00DE7D30" w:rsidRDefault="009A6D5C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7B19746A" w:rsidR="004430CD" w:rsidRPr="000B0F8E" w:rsidRDefault="000B0F8E" w:rsidP="000B0F8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197930" w:rsidRPr="000B0F8E">
              <w:rPr>
                <w:rFonts w:ascii="Arial" w:hAnsi="Arial" w:cs="Arial"/>
                <w:sz w:val="20"/>
                <w:szCs w:val="20"/>
                <w:lang w:val="en-GB"/>
              </w:rPr>
              <w:t xml:space="preserve">he article is based on a current and very important theme for debate and even more for research. 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B2533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2F9E2ED9" w14:textId="77777777" w:rsidR="005F184C" w:rsidRDefault="0036444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64443">
              <w:rPr>
                <w:rFonts w:ascii="Arial" w:hAnsi="Arial" w:cs="Arial"/>
                <w:sz w:val="20"/>
                <w:szCs w:val="20"/>
                <w:lang w:val="en-GB"/>
              </w:rPr>
              <w:t xml:space="preserve">The citations and references are </w:t>
            </w:r>
            <w:r w:rsidR="00ED2656">
              <w:rPr>
                <w:rFonts w:ascii="Arial" w:hAnsi="Arial" w:cs="Arial"/>
                <w:sz w:val="20"/>
                <w:szCs w:val="20"/>
                <w:lang w:val="en-GB"/>
              </w:rPr>
              <w:t xml:space="preserve">not presented in the text. </w:t>
            </w:r>
            <w:r w:rsidR="007D77F1">
              <w:rPr>
                <w:rFonts w:ascii="Arial" w:hAnsi="Arial" w:cs="Arial"/>
                <w:sz w:val="20"/>
                <w:szCs w:val="20"/>
                <w:lang w:val="en-GB"/>
              </w:rPr>
              <w:t xml:space="preserve">They should be </w:t>
            </w:r>
            <w:r w:rsidRPr="00364443">
              <w:rPr>
                <w:rFonts w:ascii="Arial" w:hAnsi="Arial" w:cs="Arial"/>
                <w:sz w:val="20"/>
                <w:szCs w:val="20"/>
                <w:lang w:val="en-GB"/>
              </w:rPr>
              <w:t xml:space="preserve">relevant, </w:t>
            </w:r>
            <w:r w:rsidR="007D77F1">
              <w:rPr>
                <w:rFonts w:ascii="Arial" w:hAnsi="Arial" w:cs="Arial"/>
                <w:sz w:val="20"/>
                <w:szCs w:val="20"/>
                <w:lang w:val="en-GB"/>
              </w:rPr>
              <w:t>recent and</w:t>
            </w:r>
            <w:r w:rsidRPr="00364443">
              <w:rPr>
                <w:rFonts w:ascii="Arial" w:hAnsi="Arial" w:cs="Arial"/>
                <w:sz w:val="20"/>
                <w:szCs w:val="20"/>
                <w:lang w:val="en-GB"/>
              </w:rPr>
              <w:t xml:space="preserve"> well placed. </w:t>
            </w:r>
            <w:r w:rsidR="00B15BC7">
              <w:rPr>
                <w:rFonts w:ascii="Arial" w:hAnsi="Arial" w:cs="Arial"/>
                <w:sz w:val="20"/>
                <w:szCs w:val="20"/>
                <w:lang w:val="en-GB"/>
              </w:rPr>
              <w:t>In this case they don’t exist along the text.</w:t>
            </w:r>
            <w:r w:rsidR="00524838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</w:p>
          <w:p w14:paraId="6D532B8F" w14:textId="6277F68C" w:rsidR="00524838" w:rsidRPr="00DE7D30" w:rsidRDefault="0052483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35AF5">
              <w:rPr>
                <w:rFonts w:ascii="Arial" w:hAnsi="Arial" w:cs="Arial"/>
                <w:sz w:val="20"/>
                <w:szCs w:val="20"/>
                <w:lang w:val="en-GB"/>
              </w:rPr>
              <w:t>the text needs references.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51687A" w:rsidRPr="00340561" w14:paraId="6D4AE5BD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88D8F" w14:textId="77777777" w:rsidR="0051687A" w:rsidRPr="00340561" w:rsidRDefault="0051687A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10B65BD" w14:textId="77777777" w:rsidR="0051687A" w:rsidRPr="00340561" w:rsidRDefault="0051687A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1687A" w:rsidRPr="00340561" w14:paraId="42B10EA8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C7AF2" w14:textId="77777777" w:rsidR="0051687A" w:rsidRPr="00340561" w:rsidRDefault="0051687A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5765A" w14:textId="77777777" w:rsidR="0051687A" w:rsidRPr="00340561" w:rsidRDefault="0051687A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70FA057A" w14:textId="77777777" w:rsidR="0051687A" w:rsidRPr="00340561" w:rsidRDefault="0051687A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1687A" w:rsidRPr="00340561" w14:paraId="5A3F35A3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C2E42" w14:textId="77777777" w:rsidR="0051687A" w:rsidRPr="00340561" w:rsidRDefault="0051687A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5D74AAF" w14:textId="77777777" w:rsidR="0051687A" w:rsidRPr="00340561" w:rsidRDefault="0051687A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8D199" w14:textId="77777777" w:rsidR="0051687A" w:rsidRPr="00340561" w:rsidRDefault="0051687A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D6DB300" w14:textId="77777777" w:rsidR="0051687A" w:rsidRPr="00340561" w:rsidRDefault="0051687A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78C75E" w14:textId="77777777" w:rsidR="0051687A" w:rsidRPr="00340561" w:rsidRDefault="0051687A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88515BF" w14:textId="77777777" w:rsidR="0051687A" w:rsidRPr="00340561" w:rsidRDefault="0051687A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A02DDC" w14:textId="77777777" w:rsidR="0051687A" w:rsidRPr="00340561" w:rsidRDefault="0051687A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0C12EF" w14:textId="77777777" w:rsidR="0051687A" w:rsidRPr="00340561" w:rsidRDefault="0051687A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5F98DC0" w14:textId="77777777" w:rsidR="0051687A" w:rsidRDefault="0051687A" w:rsidP="0051687A"/>
    <w:p w14:paraId="2FE35BB0" w14:textId="23397170" w:rsidR="0051687A" w:rsidRDefault="0051687A" w:rsidP="0051687A"/>
    <w:p w14:paraId="6DC1A52F" w14:textId="0538E542" w:rsidR="00A02E44" w:rsidRDefault="00A02E44" w:rsidP="0051687A"/>
    <w:p w14:paraId="72BFD3FD" w14:textId="77777777" w:rsidR="00A02E44" w:rsidRDefault="00A02E44" w:rsidP="0051687A">
      <w:bookmarkStart w:id="1" w:name="_GoBack"/>
      <w:bookmarkEnd w:id="1"/>
    </w:p>
    <w:bookmarkEnd w:id="0"/>
    <w:p w14:paraId="40413D17" w14:textId="77777777" w:rsidR="0051687A" w:rsidRDefault="0051687A" w:rsidP="0051687A"/>
    <w:p w14:paraId="1F50217B" w14:textId="7C506CDB" w:rsidR="00D9392F" w:rsidRDefault="00B2533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B2533B">
        <w:rPr>
          <w:rFonts w:ascii="Arial" w:hAnsi="Arial" w:cs="Arial"/>
          <w:b/>
          <w:bCs/>
          <w:sz w:val="20"/>
          <w:szCs w:val="20"/>
          <w:u w:val="single"/>
          <w:lang w:val="en-GB"/>
        </w:rPr>
        <w:lastRenderedPageBreak/>
        <w:t>Reviewer Details:</w:t>
      </w:r>
    </w:p>
    <w:p w14:paraId="346D0585" w14:textId="557991D0" w:rsidR="00B2533B" w:rsidRDefault="00B2533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3DBB1E1" w14:textId="53F6858A" w:rsidR="00B2533B" w:rsidRPr="00DE7D30" w:rsidRDefault="00B2533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Maria José da Silva Faria, </w:t>
      </w:r>
      <w:proofErr w:type="spellStart"/>
      <w:r>
        <w:rPr>
          <w:rFonts w:ascii="Arial" w:hAnsi="Arial" w:cs="Arial"/>
        </w:rPr>
        <w:t>Lusí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 and Maia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Portugal</w:t>
      </w:r>
    </w:p>
    <w:sectPr w:rsidR="00B2533B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9709C" w14:textId="77777777" w:rsidR="00F44DFF" w:rsidRPr="0000007A" w:rsidRDefault="00F44DFF" w:rsidP="0099583E">
      <w:r>
        <w:separator/>
      </w:r>
    </w:p>
  </w:endnote>
  <w:endnote w:type="continuationSeparator" w:id="0">
    <w:p w14:paraId="2248F7BD" w14:textId="77777777" w:rsidR="00F44DFF" w:rsidRPr="0000007A" w:rsidRDefault="00F44D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D1687" w14:textId="77777777" w:rsidR="00F44DFF" w:rsidRPr="0000007A" w:rsidRDefault="00F44DFF" w:rsidP="0099583E">
      <w:r>
        <w:separator/>
      </w:r>
    </w:p>
  </w:footnote>
  <w:footnote w:type="continuationSeparator" w:id="0">
    <w:p w14:paraId="4A7D930D" w14:textId="77777777" w:rsidR="00F44DFF" w:rsidRPr="0000007A" w:rsidRDefault="00F44D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60112"/>
    <w:multiLevelType w:val="hybridMultilevel"/>
    <w:tmpl w:val="B4CEE86C"/>
    <w:lvl w:ilvl="0" w:tplc="0816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 w:val="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10"/>
  </w:num>
  <w:num w:numId="9">
    <w:abstractNumId w:val="9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0F8E"/>
    <w:rsid w:val="000B4EE5"/>
    <w:rsid w:val="000B74A1"/>
    <w:rsid w:val="000B757E"/>
    <w:rsid w:val="000C0837"/>
    <w:rsid w:val="000C0B04"/>
    <w:rsid w:val="000C3B7E"/>
    <w:rsid w:val="000D13B0"/>
    <w:rsid w:val="000E66E7"/>
    <w:rsid w:val="000F0DE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930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5AF5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4443"/>
    <w:rsid w:val="00374F93"/>
    <w:rsid w:val="00377F1D"/>
    <w:rsid w:val="00394901"/>
    <w:rsid w:val="003A01C6"/>
    <w:rsid w:val="003A04E7"/>
    <w:rsid w:val="003A1C45"/>
    <w:rsid w:val="003A4991"/>
    <w:rsid w:val="003A6D2F"/>
    <w:rsid w:val="003A6E1A"/>
    <w:rsid w:val="003B1D0B"/>
    <w:rsid w:val="003B2172"/>
    <w:rsid w:val="003C4A74"/>
    <w:rsid w:val="003D1BDE"/>
    <w:rsid w:val="003E746A"/>
    <w:rsid w:val="00401C12"/>
    <w:rsid w:val="0040632D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1687A"/>
    <w:rsid w:val="00524838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08F1"/>
    <w:rsid w:val="005A4F17"/>
    <w:rsid w:val="005C25A0"/>
    <w:rsid w:val="005D230D"/>
    <w:rsid w:val="005D2F2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84FA8"/>
    <w:rsid w:val="00690EDE"/>
    <w:rsid w:val="006936D1"/>
    <w:rsid w:val="00696CAD"/>
    <w:rsid w:val="006A5E0B"/>
    <w:rsid w:val="006A7405"/>
    <w:rsid w:val="006C3797"/>
    <w:rsid w:val="006C6006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5CF7"/>
    <w:rsid w:val="00737BC9"/>
    <w:rsid w:val="0074253C"/>
    <w:rsid w:val="007426E6"/>
    <w:rsid w:val="00751520"/>
    <w:rsid w:val="00766889"/>
    <w:rsid w:val="00766A0D"/>
    <w:rsid w:val="00767F8C"/>
    <w:rsid w:val="00773C57"/>
    <w:rsid w:val="00777138"/>
    <w:rsid w:val="00780B67"/>
    <w:rsid w:val="00781D07"/>
    <w:rsid w:val="007A62F8"/>
    <w:rsid w:val="007B1099"/>
    <w:rsid w:val="007B54A4"/>
    <w:rsid w:val="007C6CDF"/>
    <w:rsid w:val="007D0246"/>
    <w:rsid w:val="007D5937"/>
    <w:rsid w:val="007D77F1"/>
    <w:rsid w:val="007F5873"/>
    <w:rsid w:val="00803BDE"/>
    <w:rsid w:val="00815F94"/>
    <w:rsid w:val="008224E2"/>
    <w:rsid w:val="00825DC9"/>
    <w:rsid w:val="0082676D"/>
    <w:rsid w:val="008324FC"/>
    <w:rsid w:val="00846F1F"/>
    <w:rsid w:val="00854712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703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A6D5C"/>
    <w:rsid w:val="009B101F"/>
    <w:rsid w:val="009C5642"/>
    <w:rsid w:val="009E13C3"/>
    <w:rsid w:val="009E6A30"/>
    <w:rsid w:val="009F07D4"/>
    <w:rsid w:val="009F29EB"/>
    <w:rsid w:val="009F7A71"/>
    <w:rsid w:val="00A001A0"/>
    <w:rsid w:val="00A02E44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5BC7"/>
    <w:rsid w:val="00B1725B"/>
    <w:rsid w:val="00B2236C"/>
    <w:rsid w:val="00B22FE6"/>
    <w:rsid w:val="00B2533B"/>
    <w:rsid w:val="00B3033D"/>
    <w:rsid w:val="00B334D9"/>
    <w:rsid w:val="00B44E61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C70EE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656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5E5E"/>
    <w:rsid w:val="00F3669D"/>
    <w:rsid w:val="00F405F8"/>
    <w:rsid w:val="00F44DFF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0D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0DE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1</cp:revision>
  <dcterms:created xsi:type="dcterms:W3CDTF">2023-08-30T09:21:00Z</dcterms:created>
  <dcterms:modified xsi:type="dcterms:W3CDTF">2026-02-18T05:21:00Z</dcterms:modified>
</cp:coreProperties>
</file>